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16df1e35d1ca9a9e1f66e3c12785876474d7f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6. Требование о соразмерном уменьшении цены договора участия в строительств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25eed64f6aeed1c89308992cdbbbc796e3f98ff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СОРАЗМЕРНОМ УМЕНЬШЕНИИ ЦЕНЫ ДОГОВОРА УЧАСТИЯ В СТРОИТЕЛЬСТВ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меньшить цену договора на подтвержденную стоимость недостатков и перечислить соответствующую сумму участнику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